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Blood</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arterial pressure measurement is a mainstay of hemodynamic monitoring for critically ill patients. Continuous non-invasive arterial pressure (CNAP) monitoring allows for non-invasive beat-to-beat arterial pressure measurements using pulse wave analysis and can bridge the gap between continuous-invasive blood pressure monitoring and non-invasive intermittent oscillometric devices. However, the accuracy and precision of these devices remains unclear. Therefore, the aim of this systematic review was to summarize the evidence regarding the agreement between CNAP and invasive arterial pressure measurements among patients admitted to an adult intensive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59.93 mmHg to 56.11mmHg (19 comparisons; 18 studies; 785 participants; 262,352 measurements).The evidence was rated as very low-quality. The accuracy of diastolic blood pressure measurements from CNAP devices was rated as very low-quality evidence due to very serious concerns about heterogeneity and imprecision. Population limits of agreement spanned from -216.7 mmHg to 219.72mmHg (18 comparisons; 17 studies; 760 participants; 262,235 measurements). The GRADE rating for mean arterial pressure was low-quality. Population limits of agreement spanned from -68.89mmHg to 71.87mmHg (19 comparisons; 18 studies; 784 participants; 162,080 measurements). Population limits of agreement in sensitivity analyses restricted to studies that were rated as low risk of bias across all domains of the QUADAS-2 revealed similar result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The SBP measurement from continuous non-invasive devices can be as much as 60 mmHg higher or lower. The results of this meta-analysis suggest that blood pressure measurements using CNAP monitoring are not sufficiently accurate to substitute for invasive monitoring for adult patients in the intensive care unit.</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CNAP = Continuous Non-invasive Arterial Pressure</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For patients requiring continuous blood pressure monitoring in critical care, invasive arterial pressure monitoring is the standard of care.</w:t>
      </w:r>
      <w:r>
        <w:t xml:space="preserve"> </w:t>
      </w:r>
      <w:r>
        <w:t xml:space="preserve">[1]</w:t>
      </w:r>
      <w:r>
        <w:t xml:space="preserve"> </w:t>
      </w:r>
      <w:r>
        <w:t xml:space="preserve">The cannulation of an artery is painful, time-consuming, needs to be done by a trained clinician, and is associated with rare complications such as infections, embolism, tissue and nerve damage. For these reasons, intermittent non-invasive blood pressure (NIBP)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is a promising solution because it allows for continuous blood pressure measurements without risk of the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nd volume clamp techniques (also called vascular unloading technique or finger cuff technologies).</w:t>
      </w:r>
      <w:r>
        <w:t xml:space="preserve">[1, 3, 4]</w:t>
      </w:r>
      <w:r>
        <w:t xml:space="preserve"> </w:t>
      </w:r>
      <w:r>
        <w:t xml:space="preserve">Arterial applanation tonometry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w:t>
      </w:r>
      <w:r>
        <w:t xml:space="preserve"> </w:t>
      </w:r>
      <w:r>
        <w:t xml:space="preserve">[1]</w:t>
      </w:r>
      <w:r>
        <w:t xml:space="preserve"> </w:t>
      </w:r>
      <w:r>
        <w:t xml:space="preserve">Devices using this technique include ClearSight system (Edwards Life-sciences, Irvine, CA, USA [formerly known as Nexfin; BMEye, Amsterdam, The Netherlands); CNAP® monitor (CNSystems, Graz, Austria). Numerous studies have investigated the concordance between CNAP measurement and invasive arterial pressure measurement in critical care. Critical appraisal of the quality of these studies followed by synthesis of results in a meta-analysis would aid clinical decision-making regarding the appropriateness of substituting CNAP for blood pressure monitoring in the intensive care unit.</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 studies were excluded. Studies were limited to human subjects who were 18 years of age or older and receiving care in a critical care setting (ex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ystolic blood pressure (SBP), diastolic blood pressure (DBP), and mean arterial pressure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6]</w:t>
      </w:r>
    </w:p>
    <w:p>
      <w:pPr>
        <w:pStyle w:val="BodyText"/>
      </w:pPr>
      <w:r>
        <w:t xml:space="preserve">Two reviewers independently completed risk of bias assessments using the revised Quality Assessment of Diagnostic Accuracy Studies (QUADAS-2).</w:t>
      </w:r>
      <w:r>
        <w:t xml:space="preserve">[7]</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A comprehensive search of multiple databases and international clinical trial registry EMBASE and Medline was conducted to minimize the risk of publication bias (see appendix for search strategy).</w:t>
      </w:r>
      <w:r>
        <w:t xml:space="preserve"> </w:t>
      </w:r>
      <w:r>
        <w:t xml:space="preserve">[8]</w:t>
      </w:r>
      <w:r>
        <w:t xml:space="preserve"> </w:t>
      </w:r>
      <w:r>
        <w:t xml:space="preserve">Due to the lack of validated methods on statistical approaches for detecting reporting bias, this assessment was not performed. [begg2005systematic] Simulations have revealed that tests for detecting funnel plot asymmetry will result in publication bias often being identified incorrectly.</w:t>
      </w:r>
      <w:r>
        <w:t xml:space="preserve">[9]</w:t>
      </w:r>
    </w:p>
    <w:p>
      <w:pPr>
        <w:pStyle w:val="BodyText"/>
      </w:pPr>
      <w:r>
        <w:t xml:space="preserve">The Grading Quality of Evidence and Strength of Recommendation methodology was applied to rate the quality of evidence.</w:t>
      </w:r>
      <w:r>
        <w:t xml:space="preserve">[10]</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CNAP monitoring devices and established invasive monitoring. A framework for meta-analysis of Bland-Altman method comparison studies based on limits of agreement approach was used.</w:t>
      </w:r>
      <w:r>
        <w:t xml:space="preserve">[11]</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1]</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RVE). As some studies included used repeated-measures designs without accommodating for the correlation between measurements, robust variance estimation was used instead to model-based standard errors.</w:t>
      </w:r>
      <w:r>
        <w:t xml:space="preserve"> </w:t>
      </w:r>
      <w:r>
        <w:t xml:space="preserve">[12–14]</w:t>
      </w:r>
      <w:r>
        <w:t xml:space="preserve"> </w:t>
      </w:r>
      <w:r>
        <w:t xml:space="preserve">The method-of-moments estimator from DerSimonian &amp; Laird</w:t>
      </w:r>
      <w:r>
        <w:t xml:space="preserve"> </w:t>
      </w:r>
      <w:r>
        <w:t xml:space="preserve">[15]</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6]</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NAP monitoring system minus the comparator invasive blood pressure monitoring system. One study used the femoral artery as the comparator for all 45 participants and also completed an additional analysis on 17 of the 45 participants using the radial artery for invasive MAP measurement.</w:t>
      </w:r>
      <w:r>
        <w:t xml:space="preserve"> </w:t>
      </w:r>
      <w:r>
        <w:t xml:space="preserve">[17]</w:t>
      </w:r>
      <w:r>
        <w:t xml:space="preserve"> </w:t>
      </w:r>
      <w:r>
        <w:t xml:space="preserve">Only the results from the femoral artery were reported. Another study reported results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 </w:t>
      </w:r>
      <w:r>
        <w:t xml:space="preserve">[18]</w:t>
      </w:r>
      <w:r>
        <w:t xml:space="preserve"> </w:t>
      </w:r>
      <w:r>
        <w:t xml:space="preserve">Two studies</w:t>
      </w:r>
      <w:r>
        <w:t xml:space="preserve"> </w:t>
      </w:r>
      <w:r>
        <w:t xml:space="preserve">[19, 20]</w:t>
      </w:r>
      <w:r>
        <w:t xml:space="preserve"> </w:t>
      </w:r>
      <w:r>
        <w:t xml:space="preserve">used a mixture of radial and femoral artery for comparator measurements.The authors of these studies reported the combined results therefore these two studies were not included in the invasive arterial pressure measurement site sub-group analysis. We used the combined estimate in our primary analysis and the estimate for the different methods, and devices in a subgroup analysis.To the best of our knowledge there are no specific guidelines to evaluate CNAP monitoring systems, however the criteria developed by the Association for the Advancement of Medical Instrumentation (AAMI) for evaluating automatic sphygmanometers has been cited in other research to evaluate CNAP measurement.</w:t>
      </w:r>
      <w:r>
        <w:t xml:space="preserve"> </w:t>
      </w:r>
      <w:r>
        <w:t xml:space="preserve">[20–25]</w:t>
      </w:r>
      <w:r>
        <w:t xml:space="preserve"> </w:t>
      </w:r>
      <w:r>
        <w:t xml:space="preserve">Therefore, for this review the criteria by AAMI for automatic sphygmanometers was used to evaluate CNAP monitoring. For SAP, DBP, and MAP, the defined acceptability for accuracy was no greater than 5 mmHg and precision not greater than 8 mmHg for SAP and DBP.</w:t>
      </w:r>
      <w:r>
        <w:t xml:space="preserve"> </w:t>
      </w:r>
      <w:r>
        <w:t xml:space="preserve">[26]</w:t>
      </w:r>
      <w:r>
        <w:t xml:space="preserve"> </w:t>
      </w:r>
      <w:r>
        <w:t xml:space="preserve">It was deemed that outer confidence bounds for 95% limits of agreement between CNAP and invasive monitoring system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or AAT), and arterial catheter site for invasive arterial pressure measurement (radial vs. femoral). As clinicians would be interested in the accuracy of specific CNAP devices, we conducted a subgroup analyses for the type of CNAP monitoring device (CNAP® monitor, ClearSight system, and T-Line), where a sufficient number of studies were available.</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eteen studies were included (Figure 1). Twenty studies were conducted in the wrong setting (eg, outpatient, operating room) and were excluded. Seven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SBP comparison of the CNAP versus invasive arterial pressure measurements consisted of 262,352 measurements, 785 participants, and 19 comparisons from 18 individual studies. Primary DBP comparison consisted of 262,235 measurements, 760 participants, and 18 comparisons from 17 individual studies . Primary MAP comparison consisted of 162,080 measurements, 784 participants, and 19 comparisons from 18 individual studies. The sensitivity analysis for the primary SBP comparisons with only studies that were rated as having low risk of bias across all domains included 8 comparisons from 7 studies that enrolled 234 participants with 155,459 paired measurements.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rterial applanation tonometry method to invasive SBP, comprising 7 comparisons with 122,704 measurements from 180 participants. Arterial applanation tonometry method was used in 7 studies that compared to invasive DBP, comprising 7 comparisons with 122,704 measurements from 180 participants. For MAP measurement this method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7 used the femoral artery and 12 used the radial artery for direct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7]</w:t>
      </w:r>
      <w:r>
        <w:t xml:space="preserve"> </w:t>
      </w:r>
      <w:r>
        <w:t xml:space="preserve">Only the femoral site comparison from that study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 2).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seven studies were assessed as low risk and 12 as high risk. Risk of bias assessments are presented in Figure 2. In 8 (42%) studies, the authors declared a receipt of funding.</w:t>
      </w:r>
    </w:p>
    <w:p>
      <w:pPr>
        <w:pStyle w:val="Heading3"/>
      </w:pPr>
      <w:bookmarkStart w:id="31" w:name="primary-comparison"/>
      <w:r>
        <w:t xml:space="preserve">Primary Comparison</w:t>
      </w:r>
      <w:bookmarkEnd w:id="31"/>
    </w:p>
    <w:p>
      <w:pPr>
        <w:pStyle w:val="FirstParagraph"/>
      </w:pPr>
      <w:r>
        <w:t xml:space="preserve">Table 2 presents the results of the primary, sensitivity, and all subgroup analyses. The pooled estimate for the mean bias between the CNAP and invasive arterial pressure measurements was -1.91 mmHg, 1.51 mmHg, and 1.49mmHg for SBP, DBP, and MAP, respectively. Population limits of agreement, which take into consideration the between-study heterogeneity and sampling error, were wide, spanning from -59.93 mmHg to 56.11mmHg for SBP, -216.7 mmHg to 219.72 mmHg for DBP, and -68.89 mmHg to 71.87mmHg for MAP. The amount of between-study heterogeneity is displayed graphically in the density plot in Fig.3. The quality of evidence for the primary comparison was downgraded to very low quality due to concerns about imprecision, inconsistency, and study limitations.</w:t>
      </w:r>
    </w:p>
    <w:p>
      <w:pPr>
        <w:pStyle w:val="Heading3"/>
      </w:pPr>
      <w:bookmarkStart w:id="32" w:name="sensitivity-analyses"/>
      <w:r>
        <w:t xml:space="preserve">Sensitivity Analyses</w:t>
      </w:r>
      <w:bookmarkEnd w:id="32"/>
    </w:p>
    <w:p>
      <w:pPr>
        <w:pStyle w:val="FirstParagraph"/>
      </w:pPr>
      <w:r>
        <w:t xml:space="preserve">Population limits of agreement for the sensitivity analysis restricted to studies rated as low risk across all domains of the QUADAS-2 were similar to the primary analysis for SBP, DBP, and MAP. The mean bias for SBP was -3.89 mmHg with population limits of agreement spanning from -53.17 mmHg to 45.38mmHg. The mean bias for DBP was 4.75 mmHg with population limits of agreement of -213.98 mmHg to 223.48mmHg. The mean bias for MAP was 1.54 mmHg with population limits of agreement -86.05 mmHg to 89.13mmHg. The quality of evidence for this sensitivity analysis was downgraded to low quality due to concerns about imprecision and inconsistency. A further sensitivity analysis excluding studies that received funding from device manufacturers revealed population limits of agreement that were wider than the primary analysis (-73.53 mmHg to 68.28mmHg for SBP, -274.81 mmHg to 279.12mmHg for DBP, and -88.24 mmHg to 92.39mmHg for MAP).The evidence rating for this sensitivity analysis was downgraded to very low again, due to concerns about imprecision, inconsistency, and study limitations.</w:t>
      </w:r>
    </w:p>
    <w:p>
      <w:pPr>
        <w:pStyle w:val="Heading3"/>
      </w:pPr>
      <w:bookmarkStart w:id="33" w:name="subgroup-analyses"/>
      <w:r>
        <w:t xml:space="preserve">Subgroup Analyses</w:t>
      </w:r>
      <w:bookmarkEnd w:id="33"/>
    </w:p>
    <w:p>
      <w:pPr>
        <w:pStyle w:val="FirstParagraph"/>
      </w:pPr>
      <w:r>
        <w:t xml:space="preserve">We conducted three subgroup analyses based on the method of CNAP monitoring, types of CNAP device, and arterial catheter site of invasive arterial pressure measurement. In the subset of studies conducted using a device based on the arterial applanation tonometry the mean bias (population limits of agreement) for SBP was -2.41 mmHg (-54.74 mmHg to 49.91 mmHg), DBP 5.54 mmHg (-31.22 mmHg to 25.89 mmHg), and MAP 2.15 mmHg (-21.59 mmHg to 25.89 mmHg). In the subset of studies conducted using a device based on the volume clamp method, the mean bias (population limits of agreement) for SBP was -1.63 mmHg (-97.44 mmHg to 94.17 mmHg), DBP -1.3 mmHg (-320.25 mmHg to 317.65 mmHg), and MAP 0.83 mmHg (-137.63 mmHg to 139.28 mmHg). The GRADE rating for quality of evidence was downgraded to low quality due to concerns about imprecision, inconsistency, and study limitations.</w:t>
      </w:r>
    </w:p>
    <w:p>
      <w:pPr>
        <w:pStyle w:val="BodyText"/>
      </w:pPr>
      <w:r>
        <w:t xml:space="preserve">In the subset of studies conducted based on the type of monitoring device, the mean bias (population limits of agreement) for the ClearSight system was -1.09 (-295.59 mmHg to 293.42 mmHg) for SBP, -2.71 (-221.51 mmHg to 216.09 mmHg) for DBP, and -0.41 (-58.24 mmHg to 57.42 mmHg) for MAP. The mean bias (population limits of agreement) for the CNAP® monitor was -3.15 (-155.61 mmHg to 149.32 mmHg) for SBP, -1.28 (-1430.91 mmHg to 1428.36 mmHg) for DBP, and 1.68 (-501 mmHg to 504.36 mmHg) for MAP. In the subset of studies conducted based on the type of T-line monitoring device, the mean bias (population limits of agreement) was -3.47 (-45.58 mmHg to 38.64 mmHg) for SBP, 6.31 (-30.88 mmHg to 43.51 mmHg) for DBP, and 2.55 (-25.43 mmHg to 30.53 mmHg) for MAP. The GRADE rating for quality of evidence was downgraded to low, again due to study limitations, imprecision, and inconsistency.</w:t>
      </w:r>
    </w:p>
    <w:p>
      <w:pPr>
        <w:pStyle w:val="BodyText"/>
      </w:pPr>
      <w:r>
        <w:t xml:space="preserve">In the subset of studies conducted using the femoral site for invasive SBP measurement, the mean bias (population limits of agreement) was -2.98 mmHg (-311.89 mmHg to 305.93 mmHg), for DBP 2.38 mmHg (-588.85 mmHg to 18.89 mmHg), and fpr MAP 0.09 mmHg (-18.71 mmHg to 18.89 mmHg). For the radial site the mean bias (population limits of agreement) were -0.92 mmHg (-70.03 mmHg to 68.19mmHg) for SBP, 2.09 mmHg (-285.69 mmHg to 82.67 mmHg) for DBP, and 1.16 mmHg (-80.36 mmHg to 82.67 mmHg) for MAP. The population limits of agreement were much wider for the radial site results of SBP, DBP, and MAP compared to femoral site. We downgraded the quality of evidence to very low quality due to concerns about imprecision, inconsistency, and study limitations.</w:t>
      </w:r>
    </w:p>
    <w:p>
      <w:r>
        <w:br w:type="page"/>
      </w:r>
    </w:p>
    <w:p>
      <w:pPr>
        <w:pStyle w:val="Heading2"/>
      </w:pPr>
      <w:bookmarkStart w:id="34" w:name="discussion"/>
      <w:r>
        <w:t xml:space="preserve">Discussion</w:t>
      </w:r>
      <w:bookmarkEnd w:id="34"/>
    </w:p>
    <w:p>
      <w:pPr>
        <w:pStyle w:val="FirstParagraph"/>
      </w:pPr>
      <w:r>
        <w:t xml:space="preserve">This systematic review showed that blood pressure measurement from CNAP monitoring devices could have a MAP as much as about 70 mmHg higher or lower than invasive MAP. On the basis of these results, these devices would not satisfy the standards of the AAMI guidelines. It was reassuring that results of our sensitivity analysis restricted to studies rated to be at low risk of bias using the QUADAS-2 tool were similar. These results have important implications for practice where continuous blood pressure monitoring is essential for timely clinical decision making. It is not appropriate to substitute CNAP devices in place of invasive arterial pressure monitoring in critical care.</w:t>
      </w:r>
    </w:p>
    <w:p>
      <w:pPr>
        <w:pStyle w:val="BodyText"/>
      </w:pPr>
      <w:r>
        <w:t xml:space="preserve">We found that the accuracy of blood pressure measurements from CNAP devices compared to invasive arterial pressure measurements has been evaluated using various devices and methods. A sub-group analysis restricted to studies that used devices based on the arterial applanation tonometry technique consisted of six studies with the T-line device and one with the NCAT. Two of the authors who conducted the studies using T-line completed another study in the same clinical setting with a different model of the T-line device.</w:t>
      </w:r>
      <w:r>
        <w:t xml:space="preserve"> </w:t>
      </w:r>
      <w:r>
        <w:t xml:space="preserve">[27]</w:t>
      </w:r>
      <w:r>
        <w:t xml:space="preserve"> </w:t>
      </w:r>
      <w:r>
        <w:t xml:space="preserve">Whereas, the volume clamp included three different types of devices (Finapres, ClearSight system, and CNAP® monitor) and each device had various models. As a result, there were more factors to incorporate into the volume clamp subgroup analysis, which may potentially be contributing to the broader population limits of agreement. Additional studies are required to evaluate the accuracy of both the volume clamp and arterial applanation tonometry methods.</w:t>
      </w:r>
    </w:p>
    <w:p>
      <w:pPr>
        <w:pStyle w:val="BodyText"/>
      </w:pPr>
      <w:r>
        <w:t xml:space="preserve">Our estimates of the limits of agreement from CNAP monitoring are similar to results from a previous meta-analysis that compared it to invasive measurements.</w:t>
      </w:r>
      <w:r>
        <w:t xml:space="preserve">[2]</w:t>
      </w:r>
      <w:r>
        <w:t xml:space="preserve"> </w:t>
      </w:r>
      <w:r>
        <w:t xml:space="preserve">In our study, we used the framework for meta-analysis of Bland-Altman method comparison studies based on limits of agreement approach, as it provides an estimate of the pooled limits of agreement in the population and not just the samples studied.</w:t>
      </w:r>
      <w:r>
        <w:t xml:space="preserve"> </w:t>
      </w:r>
      <w:r>
        <w:t xml:space="preserve">[11]</w:t>
      </w:r>
      <w:r>
        <w:t xml:space="preserve"> </w:t>
      </w:r>
      <w:r>
        <w:t xml:space="preserve">This allowed for us to incorporate the magnitude of heterogeneity in results between studies and sampling error resulting in limits of agreement that are wider, which was not included in previous meta-analyses.</w:t>
      </w:r>
    </w:p>
    <w:p>
      <w:pPr>
        <w:pStyle w:val="BodyText"/>
      </w:pPr>
      <w:r>
        <w:t xml:space="preserve">Many studies in this review analysed a large number of measurements of blood pressure with relatively small sample sizes (ie. one study had 29 participants and 8700 measurements</w:t>
      </w:r>
      <w:r>
        <w:t xml:space="preserve"> </w:t>
      </w:r>
      <w:r>
        <w:t xml:space="preserve">[32]</w:t>
      </w:r>
      <w:r>
        <w:t xml:space="preserve">). Importantly, our approach to the meta-analysis takes this into account and by using robust variance estimation, weights for pooling estimates in the meta-analysis become proportional to the number of patients, not the total number of measurements.</w:t>
      </w:r>
      <w:r>
        <w:t xml:space="preserve"> </w:t>
      </w:r>
      <w:r>
        <w:t xml:space="preserve">[11]</w:t>
      </w:r>
    </w:p>
    <w:p>
      <w:pPr>
        <w:pStyle w:val="BodyText"/>
      </w:pPr>
      <w:r>
        <w:t xml:space="preserve">Our meta-analysis focused strictly on critical care patients, whereas other meta-analyses also included participants in perioperative setting.</w:t>
      </w:r>
      <w:r>
        <w:t xml:space="preserve"> </w:t>
      </w:r>
      <w:r>
        <w:t xml:space="preserve">[2, 31]</w:t>
      </w:r>
      <w:r>
        <w:t xml:space="preserve"> </w:t>
      </w:r>
      <w:r>
        <w:t xml:space="preserve">We included both methods of CNAP monitoring (volume clamp and arterial applanation tonometry) in our meta-analysis, whereas, other meta-analysis only focused on the volume clamp method.</w:t>
      </w:r>
      <w:r>
        <w:t xml:space="preserve"> </w:t>
      </w:r>
      <w:r>
        <w:t xml:space="preserve">[31]</w:t>
      </w:r>
    </w:p>
    <w:p>
      <w:pPr>
        <w:pStyle w:val="BodyText"/>
      </w:pPr>
      <w:r>
        <w:t xml:space="preserve">The trending ability of continuous non-invasive monitors is important information for clinicians to consider when using CNAP devices in practice. In our meta-analysis we focused on the absolute agreement between the CNAP and the invasive methods and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 invasive) blood pressure. As arterial pressure continuously changes overtime in response to a variety of factors, an alternative way that CNAP devices could potentially be useful in clinical practice is, even though we know that point estimates are not accurate, if the trends over time were accurate. This trending ability was not analyzed in our meta-analysis.</w:t>
      </w:r>
    </w:p>
    <w:p>
      <w:pPr>
        <w:pStyle w:val="Heading3"/>
      </w:pPr>
      <w:bookmarkStart w:id="35" w:name="limitations"/>
      <w:r>
        <w:t xml:space="preserve">Limitations</w:t>
      </w:r>
      <w:bookmarkEnd w:id="35"/>
    </w:p>
    <w:p>
      <w:pPr>
        <w:pStyle w:val="FirstParagraph"/>
      </w:pPr>
      <w:r>
        <w:t xml:space="preserve">Our meta-analysis assesses the accuracy of blood pressure measurements from CNAP devices and does not assess the clinical utility of this monitoring system. The evidence of this review should be considered in the context of additional information about the reliability of this device to guide decision-making. Data on adverse events due to blood pressure monitoring with CNAP devices was not extracted. This meta-analysis focused on calculating population limits of agreement, which incorporate the variation in bias between studies into the estimates. Therefore, we did not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33]</w:t>
      </w:r>
    </w:p>
    <w:p>
      <w:pPr>
        <w:pStyle w:val="BodyText"/>
      </w:pPr>
      <w:r>
        <w:t xml:space="preserve">As the purpose of this meta-analysis was to have an understanding of the overall accuracy of these technologies, several different types of continuous non-invasive blood pressure monitoring devices were combined in our primary meta-analysis. However, these devices are based on different technologies, for instance, the T-line device is based on the AAT method that uses the radial artery for blood pressure measurement, whereas the CNAP is calibrated on an oscillometric blood pressure cuff, whereas the Clearsight system is not. We performed a sub-group analysis of the different methods (arterial applanation tonometry and volume clamp), and of the different devices (CNAP® monitor, ClearSight system, and T-line), which showed very similar results for bias and precision. Different models of each device were not assessed individually.</w:t>
      </w:r>
    </w:p>
    <w:p>
      <w:pPr>
        <w:pStyle w:val="Heading2"/>
      </w:pPr>
      <w:bookmarkStart w:id="36" w:name="conclusion"/>
      <w:r>
        <w:t xml:space="preserve">Conclusion</w:t>
      </w:r>
      <w:bookmarkEnd w:id="36"/>
    </w:p>
    <w:p>
      <w:pPr>
        <w:pStyle w:val="FirstParagraph"/>
      </w:pPr>
      <w:r>
        <w:t xml:space="preserve">Substantial differences between blood pressure measurements from continuous non-invasive and invasive monitoring for blood pressure measurements were identified in this meta-analysis. The results of this meta-analysis show that the population limits of agreement were wide, spanning from -59.93 mmHg to 56.11mmHg for SBP, -216.7 mmHg to 219.72 mmHg for DBP, and -68.89 mmHg to 71.87mmHg for MAP. Clinicians should consider the range of uncertainty of continuous noninvasive blood pressure monitoring when using these devices to inform their decision-making for patients in critical care.</w:t>
      </w:r>
    </w:p>
    <w:p>
      <w:r>
        <w:br w:type="page"/>
      </w:r>
    </w:p>
    <w:p>
      <w:pPr>
        <w:pStyle w:val="Heading1"/>
      </w:pPr>
      <w:bookmarkStart w:id="37" w:name="references"/>
      <w:r>
        <w:t xml:space="preserve">References</w:t>
      </w:r>
      <w:bookmarkEnd w:id="37"/>
    </w:p>
    <w:bookmarkStart w:id="72" w:name="refs"/>
    <w:bookmarkStart w:id="38" w:name="ref-Meidert2018Techniques"/>
    <w:p>
      <w:pPr>
        <w:pStyle w:val="Bibliography"/>
      </w:pPr>
      <w:r>
        <w:t xml:space="preserve">1. Meidert A, Saugel B (2018) Techniques for non-invasive monitoring of arterial blood pressure. Frontiers in Medicine 4:231</w:t>
      </w:r>
    </w:p>
    <w:bookmarkEnd w:id="38"/>
    <w:bookmarkStart w:id="39"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9"/>
    <w:bookmarkStart w:id="40" w:name="ref-teboul2016less"/>
    <w:p>
      <w:pPr>
        <w:pStyle w:val="Bibliography"/>
      </w:pPr>
      <w:r>
        <w:t xml:space="preserve">3. Teboul J-L, Saugel B, Cecconi M, et al (2016) Less invasive hemodynamic monitoring in critically ill patients. Intensive care medicine 42:1350–1359</w:t>
      </w:r>
    </w:p>
    <w:bookmarkEnd w:id="40"/>
    <w:bookmarkStart w:id="41" w:name="ref-saugel2014measurement"/>
    <w:p>
      <w:pPr>
        <w:pStyle w:val="Bibliography"/>
      </w:pPr>
      <w:r>
        <w:t xml:space="preserve">4. Saugel B, Dueck R, Wagner JY (2014) Measurement of blood pressure. Best Practice &amp; Research Clinical Anaesthesiology 28:309–322</w:t>
      </w:r>
    </w:p>
    <w:bookmarkEnd w:id="41"/>
    <w:bookmarkStart w:id="42"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2"/>
    <w:bookmarkStart w:id="44" w:name="ref-myles2007using"/>
    <w:p>
      <w:pPr>
        <w:pStyle w:val="Bibliography"/>
      </w:pPr>
      <w:r>
        <w:t xml:space="preserve">6. Myles PS, Cui J (2007) I. Using the bland–altman method to measure agreement with repeated measures. BJA: British Journal of Anaesthesia 99:309–311.</w:t>
      </w:r>
      <w:r>
        <w:t xml:space="preserve"> </w:t>
      </w:r>
      <w:hyperlink r:id="rId43">
        <w:r>
          <w:rPr>
            <w:rStyle w:val="Hyperlink"/>
          </w:rPr>
          <w:t xml:space="preserve">https://doi.org/10.1093/bja/aem214</w:t>
        </w:r>
      </w:hyperlink>
    </w:p>
    <w:bookmarkEnd w:id="44"/>
    <w:bookmarkStart w:id="45" w:name="ref-hadian2006evidence"/>
    <w:p>
      <w:pPr>
        <w:pStyle w:val="Bibliography"/>
      </w:pPr>
      <w:r>
        <w:t xml:space="preserve">7. Hadian M, Pinsky MR (2006) Evidence-based review of the use of the pulmonary artery catheter: Impact data and complications. Critical Care 10:S8</w:t>
      </w:r>
    </w:p>
    <w:bookmarkEnd w:id="45"/>
    <w:bookmarkStart w:id="46" w:name="ref-glasziou2001systematic"/>
    <w:p>
      <w:pPr>
        <w:pStyle w:val="Bibliography"/>
      </w:pPr>
      <w:r>
        <w:t xml:space="preserve">8. Glasziou P, Irwig L, Bain C, Colditz G (2001) Systematic reviews in health care: A practical guide. Cambridge:Cambridge University Press</w:t>
      </w:r>
    </w:p>
    <w:bookmarkEnd w:id="46"/>
    <w:bookmarkStart w:id="47" w:name="ref-deeks2005performance"/>
    <w:p>
      <w:pPr>
        <w:pStyle w:val="Bibliography"/>
      </w:pPr>
      <w:r>
        <w:t xml:space="preserve">9. Deeks JJ, Macaskill P, Irwig L (2005) The performance of tests of publication bias and other sample size effects in systematic reviews of diagnostic test accuracy was assessed. Journal of Clinical Epidemiology 58:882–893</w:t>
      </w:r>
    </w:p>
    <w:bookmarkEnd w:id="47"/>
    <w:bookmarkStart w:id="48" w:name="ref-schunemann2008grading"/>
    <w:p>
      <w:pPr>
        <w:pStyle w:val="Bibliography"/>
      </w:pPr>
      <w:r>
        <w:t xml:space="preserve">10. Schünemann HJ, Oxman AD, Brozek J, et al (2008) Grading quality of evidence and strength of recommendations for diagnostic tests and strategies. BMJ 336:1106–1110</w:t>
      </w:r>
    </w:p>
    <w:bookmarkEnd w:id="48"/>
    <w:bookmarkStart w:id="49" w:name="ref-tipton2017framework"/>
    <w:p>
      <w:pPr>
        <w:pStyle w:val="Bibliography"/>
      </w:pPr>
      <w:r>
        <w:t xml:space="preserve">11. Tipton E, Shuster J (2017) A framework for the meta-analysis of bland–altman studies based on a limits of agreement approach. Statistics in Medicine 36:3621–3635</w:t>
      </w:r>
    </w:p>
    <w:bookmarkEnd w:id="49"/>
    <w:bookmarkStart w:id="50" w:name="ref-hedges2010robust"/>
    <w:p>
      <w:pPr>
        <w:pStyle w:val="Bibliography"/>
      </w:pPr>
      <w:r>
        <w:t xml:space="preserve">12. Hedges LV, Tipton E, Johnson MC (2010) Robust variance estimation in meta-regression with dependent effect size estimates. Research Synthesis Methods 1:39–65</w:t>
      </w:r>
    </w:p>
    <w:bookmarkEnd w:id="50"/>
    <w:bookmarkStart w:id="51" w:name="ref-tanner2016handling"/>
    <w:p>
      <w:pPr>
        <w:pStyle w:val="Bibliography"/>
      </w:pPr>
      <w:r>
        <w:t xml:space="preserve">13. Tanner-Smith EE, Tipton E, Polanin JR (2016) Handling complex meta-analytic data structures using robust variance estimates: A tutorial in r. Journal of Developmental and Life-Course Criminology 2:85–112</w:t>
      </w:r>
    </w:p>
    <w:bookmarkEnd w:id="51"/>
    <w:bookmarkStart w:id="52" w:name="ref-tipton2015small"/>
    <w:p>
      <w:pPr>
        <w:pStyle w:val="Bibliography"/>
      </w:pPr>
      <w:r>
        <w:t xml:space="preserve">14. Tipton E (2015) Small sample adjustments for robust variance estimation with meta-regression. Psychological Methods 20:375</w:t>
      </w:r>
    </w:p>
    <w:bookmarkEnd w:id="52"/>
    <w:bookmarkStart w:id="53" w:name="ref-dersimonian1986meta"/>
    <w:p>
      <w:pPr>
        <w:pStyle w:val="Bibliography"/>
      </w:pPr>
      <w:r>
        <w:t xml:space="preserve">15. DerSimonian R, Laird N (1986) Meta-analysis in clinical trials. Controlled Clinical Trials 7:177–188</w:t>
      </w:r>
    </w:p>
    <w:bookmarkEnd w:id="53"/>
    <w:bookmarkStart w:id="54" w:name="ref-R2018"/>
    <w:p>
      <w:pPr>
        <w:pStyle w:val="Bibliography"/>
      </w:pPr>
      <w:r>
        <w:t xml:space="preserve">16. R Core Team (2018) R: A language and environment for statistical computing. R Foundation for Statistical Computing, Vienna, Austria</w:t>
      </w:r>
    </w:p>
    <w:bookmarkEnd w:id="54"/>
    <w:bookmarkStart w:id="55" w:name="ref-de2014validation"/>
    <w:p>
      <w:pPr>
        <w:pStyle w:val="Bibliography"/>
      </w:pPr>
      <w:r>
        <w:t xml:space="preserve">17. De Laet I, Dits H, Bein B, Malbrain ML (2014) Validation study of nexfin (r) continuous non-invasive blood pressure monitoring in critically ill adult patients. Minerva Anestesiol</w:t>
      </w:r>
    </w:p>
    <w:bookmarkEnd w:id="55"/>
    <w:bookmarkStart w:id="56" w:name="ref-berkelmans2018comparing"/>
    <w:p>
      <w:pPr>
        <w:pStyle w:val="Bibliography"/>
      </w:pPr>
      <w:r>
        <w:t xml:space="preserve">18.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6"/>
    <w:bookmarkStart w:id="57" w:name="ref-lakhal2016cnap"/>
    <w:p>
      <w:pPr>
        <w:pStyle w:val="Bibliography"/>
      </w:pPr>
      <w:r>
        <w:t xml:space="preserve">19. Lakhal K, Martin M, Faiz S, et al (2016) The cnap™ finger cuff for noninvasive beat-to-beat monitoring of arterial blood pressure: An evaluation in intensive care unit patients and a comparison with 2 intermittent devices. Anesthesia &amp; Analgesia 123:1126–1135</w:t>
      </w:r>
    </w:p>
    <w:bookmarkEnd w:id="57"/>
    <w:bookmarkStart w:id="58" w:name="ref-hohn2013non"/>
    <w:p>
      <w:pPr>
        <w:pStyle w:val="Bibliography"/>
      </w:pPr>
      <w:r>
        <w:t xml:space="preserve">20. Hohn A, Defosse J, Becker S, et al (2013) Non-invasive continuous arterial pressure monitoring with nexfin does not sufficiently replace invasive measurements in critically ill patients. British journal of anaesthesia 111:178–184</w:t>
      </w:r>
    </w:p>
    <w:bookmarkEnd w:id="58"/>
    <w:bookmarkStart w:id="59" w:name="ref-martina2012noninvasive"/>
    <w:p>
      <w:pPr>
        <w:pStyle w:val="Bibliography"/>
      </w:pPr>
      <w:r>
        <w:t xml:space="preserve">21. Martina JR, Westerhof BE, Goudoever J van, et al (2012) Noninvasive continuous arterial blood pressure monitoring with nexfin. Anesthesiology: The Journal of the American Society of Anesthesiologists 116:1092–1103</w:t>
      </w:r>
    </w:p>
    <w:bookmarkEnd w:id="59"/>
    <w:bookmarkStart w:id="60" w:name="ref-ilies2015comparison"/>
    <w:p>
      <w:pPr>
        <w:pStyle w:val="Bibliography"/>
      </w:pPr>
      <w:r>
        <w:t xml:space="preserve">22.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60"/>
    <w:bookmarkStart w:id="61" w:name="ref-ilies2012investigation"/>
    <w:p>
      <w:pPr>
        <w:pStyle w:val="Bibliography"/>
      </w:pPr>
      <w:r>
        <w:t xml:space="preserve">23. Ilies C, Bauer M, Berg P, et al (2012) Investigation of the agreement of a continuous non-invasive arterial pressure device in comparison with invasive radial artery measurement. British journal of anaesthesia 108:202–210</w:t>
      </w:r>
    </w:p>
    <w:bookmarkEnd w:id="61"/>
    <w:bookmarkStart w:id="62" w:name="ref-hahn2012clinical"/>
    <w:p>
      <w:pPr>
        <w:pStyle w:val="Bibliography"/>
      </w:pPr>
      <w:r>
        <w:t xml:space="preserve">24. Hahn R, Rinösl H, Neuner M, Kettner S (2012) Clinical validation of a continuous non-invasive haemodynamic monitor (cnap™ 500) during general anaesthesia. British journal of anaesthesia 108:581–585</w:t>
      </w:r>
    </w:p>
    <w:bookmarkEnd w:id="62"/>
    <w:bookmarkStart w:id="63" w:name="ref-fischer2012non"/>
    <w:p>
      <w:pPr>
        <w:pStyle w:val="Bibliography"/>
      </w:pPr>
      <w:r>
        <w:t xml:space="preserve">25. Fischer M, Avram R, Cârjaliu I, et al (2012) Non-invasive continuous arterial pressure and cardiac index monitoring with nexfin after cardiac surgery. British journal of anaesthesia 109:514–521</w:t>
      </w:r>
    </w:p>
    <w:bookmarkEnd w:id="63"/>
    <w:bookmarkStart w:id="64" w:name="ref-sphygmomanometers20092"/>
    <w:p>
      <w:pPr>
        <w:pStyle w:val="Bibliography"/>
      </w:pPr>
      <w:r>
        <w:t xml:space="preserve">26. Sphygmomanometers—Part N-I (2009) 2: Clinical validation of automated measurement type. ANSI/AAMI/ISO Standard 81060-2</w:t>
      </w:r>
    </w:p>
    <w:bookmarkEnd w:id="64"/>
    <w:bookmarkStart w:id="65" w:name="ref-saugel2012t"/>
    <w:p>
      <w:pPr>
        <w:pStyle w:val="Bibliography"/>
      </w:pPr>
      <w:r>
        <w:t xml:space="preserve">27. Saugel B, Fassio F, Hapfelmeier A, et al (2012) The t-line tl-200 system for continuous non-invasive blood pressure measurement in medical intensive care unit patients. Intensive care medicine 38:1471–1477</w:t>
      </w:r>
    </w:p>
    <w:bookmarkEnd w:id="65"/>
    <w:bookmarkStart w:id="66" w:name="ref-saugel2013non"/>
    <w:p>
      <w:pPr>
        <w:pStyle w:val="Bibliography"/>
      </w:pPr>
      <w:r>
        <w:t xml:space="preserve">28. Saugel B, Meidert A, Hapfelmeier A, et al (2013) Non-invasive continuous arterial pressure measurement based on radial artery tonometry in the intensive care unit: A method comparison study using the t-line tl-200pro device. British journal of anaesthesia 111:185–190</w:t>
      </w:r>
    </w:p>
    <w:bookmarkEnd w:id="66"/>
    <w:bookmarkStart w:id="67" w:name="ref-meidert2014radial"/>
    <w:p>
      <w:pPr>
        <w:pStyle w:val="Bibliography"/>
      </w:pPr>
      <w:r>
        <w:t xml:space="preserve">29. Meidert A(, Huber W, Müller J, et al (2014) Radial artery applanation tonometry for continuous non-invasive arterial pressure monitoring in intensive care unit patients: Comparison with invasively assessed radial arterial pressure. British journal of anaesthesia 112:521–528</w:t>
      </w:r>
    </w:p>
    <w:bookmarkEnd w:id="67"/>
    <w:bookmarkStart w:id="68" w:name="ref-meidert2013evaluation"/>
    <w:p>
      <w:pPr>
        <w:pStyle w:val="Bibliography"/>
      </w:pPr>
      <w:r>
        <w:t xml:space="preserve">30. Meidert AS, Huber W, Hapfelmeier A, et al (2013) Evaluation of the radial artery applanation tonometry technology for continuous noninvasive blood pressure monitoring compared with central aortic blood pressure measurements in patients with multiple organ dysfunction syndrome. Journal of critical care 28:908–912</w:t>
      </w:r>
    </w:p>
    <w:bookmarkEnd w:id="68"/>
    <w:bookmarkStart w:id="69" w:name="ref-saugel2020continuous"/>
    <w:p>
      <w:pPr>
        <w:pStyle w:val="Bibliography"/>
      </w:pPr>
      <w:r>
        <w:t xml:space="preserve">31.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9"/>
    <w:bookmarkStart w:id="70" w:name="ref-martina2014noninvasive"/>
    <w:p>
      <w:pPr>
        <w:pStyle w:val="Bibliography"/>
      </w:pPr>
      <w:r>
        <w:t xml:space="preserve">32. Martina JR, Westerhof BE, Jonge N de, et al (2014) Noninvasive arterial blood pressure waveforms in patients with continuous-flow left ventricular assist devices. Asaio Journal 60:154–161</w:t>
      </w:r>
    </w:p>
    <w:bookmarkEnd w:id="70"/>
    <w:bookmarkStart w:id="71" w:name="ref-begg2005systematic"/>
    <w:p>
      <w:pPr>
        <w:pStyle w:val="Bibliography"/>
      </w:pPr>
      <w:r>
        <w:t xml:space="preserve">33. Begg CB (2005) Systematic reviews of diagnostic accuracy studies require study by study examination: First for heterogeneity, and then for sources of heterogeneity. Journal of clinical epidemiology 58:865</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2 Risk of bias assessments for included studie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3 Comparisons between invasive and CNAP blood pressure measurement within and across studies</w:t>
      </w:r>
    </w:p>
    <w:p>
      <w:pPr>
        <w:pStyle w:val="SourceCode"/>
      </w:pPr>
      <w:r>
        <w:rPr>
          <w:rStyle w:val="VerbatimChar"/>
        </w:rPr>
        <w:t xml:space="preserve">## [1] NA</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Compact"/>
        <w:numPr>
          <w:numId w:val="1001"/>
          <w:ilvl w:val="0"/>
        </w:numPr>
      </w:pPr>
      <w:r>
        <w:t xml:space="preserve">Blood pressure OR arterial pressure</w:t>
      </w:r>
    </w:p>
    <w:p>
      <w:pPr>
        <w:pStyle w:val="Compact"/>
        <w:numPr>
          <w:numId w:val="1001"/>
          <w:ilvl w:val="0"/>
        </w:numPr>
      </w:pPr>
      <w:r>
        <w:t xml:space="preserve">‘</w:t>
      </w:r>
      <w:r>
        <w:t xml:space="preserve">non invasive</w:t>
      </w:r>
      <w:r>
        <w:t xml:space="preserve">’</w:t>
      </w:r>
      <w:r>
        <w:t xml:space="preserve"> </w:t>
      </w:r>
      <w:r>
        <w:t xml:space="preserve">OR Noninvasive or non-invasive</w:t>
      </w:r>
    </w:p>
    <w:p>
      <w:pPr>
        <w:pStyle w:val="Compact"/>
        <w:numPr>
          <w:numId w:val="1001"/>
          <w:ilvl w:val="0"/>
        </w:numPr>
      </w:pPr>
      <w:r>
        <w:t xml:space="preserve">1 AND 2</w:t>
      </w:r>
    </w:p>
    <w:p>
      <w:pPr>
        <w:pStyle w:val="Compact"/>
        <w:numPr>
          <w:numId w:val="1001"/>
          <w:ilvl w:val="0"/>
        </w:numPr>
      </w:pPr>
      <w:r>
        <w:t xml:space="preserve">Nexfin or ClearSight OR CNAP OR CNAPTM OR Finapres OR Tensys OR T-line OR TL-200 OR TL-300 OR Vasotrac</w:t>
      </w:r>
    </w:p>
    <w:p>
      <w:pPr>
        <w:pStyle w:val="Compact"/>
        <w:numPr>
          <w:numId w:val="1001"/>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1"/>
          <w:ilvl w:val="0"/>
        </w:numPr>
      </w:pPr>
      <w:r>
        <w:t xml:space="preserve">(Continuous OR continued OR continual OR continually OR continuing)</w:t>
      </w:r>
    </w:p>
    <w:p>
      <w:pPr>
        <w:pStyle w:val="Compact"/>
        <w:numPr>
          <w:numId w:val="1001"/>
          <w:ilvl w:val="0"/>
        </w:numPr>
      </w:pPr>
      <w:r>
        <w:t xml:space="preserve">(Beat-to-beat OR real time OR real-time OR simultaneous OR simultaneously)</w:t>
      </w:r>
    </w:p>
    <w:p>
      <w:pPr>
        <w:pStyle w:val="Compact"/>
        <w:numPr>
          <w:numId w:val="1001"/>
          <w:ilvl w:val="0"/>
        </w:numPr>
      </w:pPr>
      <w:r>
        <w:t xml:space="preserve">(Accuracy OR precision OR reliability OR validity OR validation OR standard deviation)</w:t>
      </w:r>
    </w:p>
    <w:p>
      <w:pPr>
        <w:pStyle w:val="Compact"/>
        <w:numPr>
          <w:numId w:val="1001"/>
          <w:ilvl w:val="0"/>
        </w:numPr>
      </w:pPr>
      <w:r>
        <w:t xml:space="preserve">(Bias OR (mean adj1 difference) OR (limi* adj2 agreement) OR (Bland adj1 Altman))</w:t>
      </w:r>
    </w:p>
    <w:p>
      <w:pPr>
        <w:pStyle w:val="Compact"/>
        <w:numPr>
          <w:numId w:val="1001"/>
          <w:ilvl w:val="0"/>
        </w:numPr>
      </w:pPr>
      <w:r>
        <w:t xml:space="preserve">blood pressure monitors.sh.</w:t>
      </w:r>
    </w:p>
    <w:p>
      <w:pPr>
        <w:pStyle w:val="Compact"/>
        <w:numPr>
          <w:numId w:val="1001"/>
          <w:ilvl w:val="0"/>
        </w:numPr>
      </w:pPr>
      <w:r>
        <w:t xml:space="preserve">6 OR 7</w:t>
      </w:r>
    </w:p>
    <w:p>
      <w:pPr>
        <w:pStyle w:val="Compact"/>
        <w:numPr>
          <w:numId w:val="1001"/>
          <w:ilvl w:val="0"/>
        </w:numPr>
      </w:pPr>
      <w:r>
        <w:t xml:space="preserve">10 OR 11</w:t>
      </w:r>
    </w:p>
    <w:p>
      <w:pPr>
        <w:pStyle w:val="Compact"/>
        <w:numPr>
          <w:numId w:val="1001"/>
          <w:ilvl w:val="0"/>
        </w:numPr>
      </w:pPr>
      <w:r>
        <w:t xml:space="preserve">3 AND 11</w:t>
      </w:r>
    </w:p>
    <w:p>
      <w:pPr>
        <w:pStyle w:val="Compact"/>
        <w:numPr>
          <w:numId w:val="1001"/>
          <w:ilvl w:val="0"/>
        </w:numPr>
      </w:pPr>
      <w:r>
        <w:t xml:space="preserve">5 AND 13</w:t>
      </w:r>
    </w:p>
    <w:p>
      <w:pPr>
        <w:pStyle w:val="Compact"/>
        <w:numPr>
          <w:numId w:val="1001"/>
          <w:ilvl w:val="0"/>
        </w:numPr>
      </w:pPr>
      <w:r>
        <w:t xml:space="preserve">4 OR 12 OR 13 OR 14</w:t>
      </w:r>
    </w:p>
    <w:p>
      <w:pPr>
        <w:pStyle w:val="Compact"/>
        <w:numPr>
          <w:numId w:val="1001"/>
          <w:ilvl w:val="0"/>
        </w:numPr>
      </w:pPr>
      <w:r>
        <w:t xml:space="preserve">8 OR 9</w:t>
      </w:r>
    </w:p>
    <w:p>
      <w:pPr>
        <w:pStyle w:val="Compact"/>
        <w:numPr>
          <w:numId w:val="1001"/>
          <w:ilvl w:val="0"/>
        </w:numPr>
      </w:pPr>
      <w:r>
        <w:t xml:space="preserve">15 AND 16</w:t>
      </w:r>
    </w:p>
    <w:p>
      <w:pPr>
        <w:pStyle w:val="Heading2"/>
      </w:pPr>
      <w:bookmarkStart w:id="76" w:name="embase-search-strategy"/>
      <w:r>
        <w:t xml:space="preserve">EMBASE search strategy</w:t>
      </w:r>
      <w:bookmarkEnd w:id="76"/>
    </w:p>
    <w:p>
      <w:pPr>
        <w:pStyle w:val="Compact"/>
        <w:numPr>
          <w:numId w:val="1002"/>
          <w:ilvl w:val="0"/>
        </w:numPr>
      </w:pPr>
      <w:r>
        <w:t xml:space="preserve">Blood pressure OR arterial pressure</w:t>
      </w:r>
    </w:p>
    <w:p>
      <w:pPr>
        <w:pStyle w:val="Compact"/>
        <w:numPr>
          <w:numId w:val="1002"/>
          <w:ilvl w:val="0"/>
        </w:numPr>
      </w:pPr>
      <w:r>
        <w:t xml:space="preserve">‘</w:t>
      </w:r>
      <w:r>
        <w:t xml:space="preserve">non invasive</w:t>
      </w:r>
      <w:r>
        <w:t xml:space="preserve">’</w:t>
      </w:r>
      <w:r>
        <w:t xml:space="preserve"> </w:t>
      </w:r>
      <w:r>
        <w:t xml:space="preserve">OR Noninvasive or non-invasive</w:t>
      </w:r>
    </w:p>
    <w:p>
      <w:pPr>
        <w:pStyle w:val="Compact"/>
        <w:numPr>
          <w:numId w:val="1002"/>
          <w:ilvl w:val="0"/>
        </w:numPr>
      </w:pPr>
      <w:r>
        <w:t xml:space="preserve">1 AND 2</w:t>
      </w:r>
    </w:p>
    <w:p>
      <w:pPr>
        <w:pStyle w:val="Compact"/>
        <w:numPr>
          <w:numId w:val="1002"/>
          <w:ilvl w:val="0"/>
        </w:numPr>
      </w:pPr>
      <w:r>
        <w:t xml:space="preserve">Nexfin or ClearSight OR CNAP OR CNAPTM OR Finapres OR Tensys OR T-line OR TL-200 OR TL-300 OR Vasotrac</w:t>
      </w:r>
    </w:p>
    <w:p>
      <w:pPr>
        <w:pStyle w:val="Compact"/>
        <w:numPr>
          <w:numId w:val="1002"/>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2"/>
          <w:ilvl w:val="0"/>
        </w:numPr>
      </w:pPr>
      <w:r>
        <w:t xml:space="preserve">(Continuous OR continued OR continual OR continually OR continuing)</w:t>
      </w:r>
    </w:p>
    <w:p>
      <w:pPr>
        <w:pStyle w:val="Compact"/>
        <w:numPr>
          <w:numId w:val="1002"/>
          <w:ilvl w:val="0"/>
        </w:numPr>
      </w:pPr>
      <w:r>
        <w:t xml:space="preserve">(Beat-to-beat OR real time OR real-time OR simultaneous OR simultaneously)</w:t>
      </w:r>
    </w:p>
    <w:p>
      <w:pPr>
        <w:pStyle w:val="Compact"/>
        <w:numPr>
          <w:numId w:val="1002"/>
          <w:ilvl w:val="0"/>
        </w:numPr>
      </w:pPr>
      <w:r>
        <w:t xml:space="preserve">(Accuracy OR precision OR reliability OR validity OR validation OR standard deviation)</w:t>
      </w:r>
    </w:p>
    <w:p>
      <w:pPr>
        <w:pStyle w:val="Compact"/>
        <w:numPr>
          <w:numId w:val="1002"/>
          <w:ilvl w:val="0"/>
        </w:numPr>
      </w:pPr>
      <w:r>
        <w:t xml:space="preserve">(Bias OR (mean adj1 difference) OR (limi* adj2 agreement) OR (Bland adj1 Altman))</w:t>
      </w:r>
    </w:p>
    <w:p>
      <w:pPr>
        <w:pStyle w:val="Compact"/>
        <w:numPr>
          <w:numId w:val="1002"/>
          <w:ilvl w:val="0"/>
        </w:numPr>
      </w:pPr>
      <w:r>
        <w:t xml:space="preserve">exp blood pressure monitor/</w:t>
      </w:r>
    </w:p>
    <w:p>
      <w:pPr>
        <w:pStyle w:val="Compact"/>
        <w:numPr>
          <w:numId w:val="1002"/>
          <w:ilvl w:val="0"/>
        </w:numPr>
      </w:pPr>
      <w:r>
        <w:t xml:space="preserve">6 OR 7</w:t>
      </w:r>
    </w:p>
    <w:p>
      <w:pPr>
        <w:pStyle w:val="Compact"/>
        <w:numPr>
          <w:numId w:val="1002"/>
          <w:ilvl w:val="0"/>
        </w:numPr>
      </w:pPr>
      <w:r>
        <w:t xml:space="preserve">10 OR 11</w:t>
      </w:r>
    </w:p>
    <w:p>
      <w:pPr>
        <w:pStyle w:val="Compact"/>
        <w:numPr>
          <w:numId w:val="1002"/>
          <w:ilvl w:val="0"/>
        </w:numPr>
      </w:pPr>
      <w:r>
        <w:t xml:space="preserve">3 AND 11</w:t>
      </w:r>
    </w:p>
    <w:p>
      <w:pPr>
        <w:pStyle w:val="Compact"/>
        <w:numPr>
          <w:numId w:val="1002"/>
          <w:ilvl w:val="0"/>
        </w:numPr>
      </w:pPr>
      <w:r>
        <w:t xml:space="preserve">5 AND 13</w:t>
      </w:r>
    </w:p>
    <w:p>
      <w:pPr>
        <w:pStyle w:val="Compact"/>
        <w:numPr>
          <w:numId w:val="1002"/>
          <w:ilvl w:val="0"/>
        </w:numPr>
      </w:pPr>
      <w:r>
        <w:t xml:space="preserve">4 OR 12 OR 13 OR 14</w:t>
      </w:r>
    </w:p>
    <w:p>
      <w:pPr>
        <w:pStyle w:val="Compact"/>
        <w:numPr>
          <w:numId w:val="1002"/>
          <w:ilvl w:val="0"/>
        </w:numPr>
      </w:pPr>
      <w:r>
        <w:t xml:space="preserve">8 OR 9</w:t>
      </w:r>
    </w:p>
    <w:p>
      <w:pPr>
        <w:pStyle w:val="Compact"/>
        <w:numPr>
          <w:numId w:val="1002"/>
          <w:ilvl w:val="0"/>
        </w:numPr>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120"/>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65"/>
        <w:tblLook w:firstRow="1" w:lastRow="0" w:firstColumn="0" w:lastColumn="0" w:noHBand="0" w:noVBand="1"/>
      </w:tblPr>
      <w:tblGrid>
        <w:gridCol w:w="1152"/>
        <w:gridCol w:w="1123"/>
        <w:gridCol w:w="1008"/>
        <w:gridCol w:w="1526"/>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4" Type="http://schemas.openxmlformats.org/officeDocument/2006/relationships/image" Target="media/file281a7ab826e3.png"/><Relationship Id="rId45" Type="http://schemas.openxmlformats.org/officeDocument/2006/relationships/image" Target="media/file281a50014006.png"/><Relationship Id="rId46" Type="http://schemas.openxmlformats.org/officeDocument/2006/relationships/image" Target="media/file281a21272f3.png"/><Relationship Id="rId47" Type="http://schemas.openxmlformats.org/officeDocument/2006/relationships/image" Target="media/file281a938b095.png"/><Relationship Id="rId48" Type="http://schemas.openxmlformats.org/officeDocument/2006/relationships/image" Target="media/file281a68d10aed.png"/><Relationship Id="rId49" Type="http://schemas.openxmlformats.org/officeDocument/2006/relationships/image" Target="media/file281a7424835d.png"/><Relationship Id="rId50" Type="http://schemas.openxmlformats.org/officeDocument/2006/relationships/image" Target="media/file281a92c8a3d.png"/><Relationship Id="rId51" Type="http://schemas.openxmlformats.org/officeDocument/2006/relationships/image" Target="media/file281a4b27af7f.png"/><Relationship Id="rId52" Type="http://schemas.openxmlformats.org/officeDocument/2006/relationships/image" Target="media/file281a1a72e165.png"/><Relationship Id="rId53" Type="http://schemas.openxmlformats.org/officeDocument/2006/relationships/image" Target="media/file281a6c2bbb73.png"/><Relationship Id="rId54" Type="http://schemas.openxmlformats.org/officeDocument/2006/relationships/image" Target="media/file281a2b1fb280.png"/><Relationship Id="rId55" Type="http://schemas.openxmlformats.org/officeDocument/2006/relationships/image" Target="media/file281a2e00079e.png"/><Relationship Id="rId56" Type="http://schemas.openxmlformats.org/officeDocument/2006/relationships/image" Target="media/file281a3f42daa.png"/><Relationship Id="rId57" Type="http://schemas.openxmlformats.org/officeDocument/2006/relationships/image" Target="media/file281a13e1f5ed.png"/><Relationship Id="rId58" Type="http://schemas.openxmlformats.org/officeDocument/2006/relationships/image" Target="media/file281a57d8a4cd.png"/><Relationship Id="rId59" Type="http://schemas.openxmlformats.org/officeDocument/2006/relationships/image" Target="media/file281a502bbbc9.png"/><Relationship Id="rId60" Type="http://schemas.openxmlformats.org/officeDocument/2006/relationships/image" Target="media/file281a6735b23d.png"/><Relationship Id="rId61" Type="http://schemas.openxmlformats.org/officeDocument/2006/relationships/image" Target="media/file281a7648f7ba.png"/><Relationship Id="rId62" Type="http://schemas.openxmlformats.org/officeDocument/2006/relationships/image" Target="media/file281a30801101.png"/><Relationship Id="rId63" Type="http://schemas.openxmlformats.org/officeDocument/2006/relationships/image" Target="media/file281a27dc7187.png"/><Relationship Id="rId64" Type="http://schemas.openxmlformats.org/officeDocument/2006/relationships/image" Target="media/file281a79a16a82.png"/><Relationship Id="rId65" Type="http://schemas.openxmlformats.org/officeDocument/2006/relationships/image" Target="media/file281a5457bb30.png"/><Relationship Id="rId66" Type="http://schemas.openxmlformats.org/officeDocument/2006/relationships/image" Target="media/file281a4bc27792.png"/><Relationship Id="rId67" Type="http://schemas.openxmlformats.org/officeDocument/2006/relationships/image" Target="media/file281a4c383919.png"/><Relationship Id="rId68" Type="http://schemas.openxmlformats.org/officeDocument/2006/relationships/image" Target="media/file281a7f2cbf66.png"/><Relationship Id="rId69" Type="http://schemas.openxmlformats.org/officeDocument/2006/relationships/image" Target="media/file281a52ca02c4.png"/><Relationship Id="rId70" Type="http://schemas.openxmlformats.org/officeDocument/2006/relationships/image" Target="media/file281a4c7bbc52.png"/><Relationship Id="rId71" Type="http://schemas.openxmlformats.org/officeDocument/2006/relationships/image" Target="media/file281a4f88d2b8.png"/><Relationship Id="rId72" Type="http://schemas.openxmlformats.org/officeDocument/2006/relationships/image" Target="media/file281a1fc256d3.png"/><Relationship Id="rId73" Type="http://schemas.openxmlformats.org/officeDocument/2006/relationships/image" Target="media/file281afd246ef.png"/><Relationship Id="rId74" Type="http://schemas.openxmlformats.org/officeDocument/2006/relationships/image" Target="media/file281a362efd06.png"/><Relationship Id="rId75" Type="http://schemas.openxmlformats.org/officeDocument/2006/relationships/image" Target="media/file281a46e5b0b4.png"/><Relationship Id="rId76" Type="http://schemas.openxmlformats.org/officeDocument/2006/relationships/image" Target="media/file281a11b41dc9.png"/><Relationship Id="rId77" Type="http://schemas.openxmlformats.org/officeDocument/2006/relationships/image" Target="media/file281a480f8033.png"/><Relationship Id="rId78" Type="http://schemas.openxmlformats.org/officeDocument/2006/relationships/image" Target="media/file281a71a9b93a.png"/><Relationship Id="rId79" Type="http://schemas.openxmlformats.org/officeDocument/2006/relationships/image" Target="media/file281a3dbfc922.png"/><Relationship Id="rId80" Type="http://schemas.openxmlformats.org/officeDocument/2006/relationships/image" Target="media/file281a7a2df6d9.png"/><Relationship Id="rId81" Type="http://schemas.openxmlformats.org/officeDocument/2006/relationships/image" Target="media/file281a5fa95f39.png"/><Relationship Id="rId82" Type="http://schemas.openxmlformats.org/officeDocument/2006/relationships/image" Target="media/file281a68aac83f.png"/><Relationship Id="rId83" Type="http://schemas.openxmlformats.org/officeDocument/2006/relationships/image" Target="media/file281a2440d5c8.png"/><Relationship Id="rId84" Type="http://schemas.openxmlformats.org/officeDocument/2006/relationships/image" Target="media/file281a1c935010.png"/><Relationship Id="rId85" Type="http://schemas.openxmlformats.org/officeDocument/2006/relationships/image" Target="media/file281ab6d5918.png"/><Relationship Id="rId86" Type="http://schemas.openxmlformats.org/officeDocument/2006/relationships/image" Target="media/file281a37f43c84.png"/><Relationship Id="rId87" Type="http://schemas.openxmlformats.org/officeDocument/2006/relationships/image" Target="media/file281a3b11acf.png"/><Relationship Id="rId88" Type="http://schemas.openxmlformats.org/officeDocument/2006/relationships/image" Target="media/file281a60570ded.png"/><Relationship Id="rId89" Type="http://schemas.openxmlformats.org/officeDocument/2006/relationships/image" Target="media/file281a73537404.png"/><Relationship Id="rId90" Type="http://schemas.openxmlformats.org/officeDocument/2006/relationships/image" Target="media/file281a6be5edc2.png"/><Relationship Id="rId91" Type="http://schemas.openxmlformats.org/officeDocument/2006/relationships/image" Target="media/file281a445c92e5.png"/><Relationship Id="rId92" Type="http://schemas.openxmlformats.org/officeDocument/2006/relationships/image" Target="media/file281a19b01b73.png"/><Relationship Id="rId93" Type="http://schemas.openxmlformats.org/officeDocument/2006/relationships/image" Target="media/file281a78da2831.png"/><Relationship Id="rId94" Type="http://schemas.openxmlformats.org/officeDocument/2006/relationships/image" Target="media/file281a3a84e6f3.png"/><Relationship Id="rId95" Type="http://schemas.openxmlformats.org/officeDocument/2006/relationships/image" Target="media/file281a6b567988.png"/><Relationship Id="rId96" Type="http://schemas.openxmlformats.org/officeDocument/2006/relationships/image" Target="media/file281a7a4506c5.png"/><Relationship Id="rId97" Type="http://schemas.openxmlformats.org/officeDocument/2006/relationships/image" Target="media/file281a49bfae39.png"/><Relationship Id="rId98" Type="http://schemas.openxmlformats.org/officeDocument/2006/relationships/image" Target="media/file281a47474602.png"/><Relationship Id="rId99" Type="http://schemas.openxmlformats.org/officeDocument/2006/relationships/image" Target="media/file281a184551dd.png"/><Relationship Id="rId100" Type="http://schemas.openxmlformats.org/officeDocument/2006/relationships/image" Target="media/file281a6f01909d.png"/><Relationship Id="rId101" Type="http://schemas.openxmlformats.org/officeDocument/2006/relationships/image" Target="media/file281a4fbd6c5a.png"/><Relationship Id="rId102" Type="http://schemas.openxmlformats.org/officeDocument/2006/relationships/image" Target="media/file281a1d14b19c.png"/><Relationship Id="rId103" Type="http://schemas.openxmlformats.org/officeDocument/2006/relationships/image" Target="media/file281a399887ae.png"/><Relationship Id="rId104" Type="http://schemas.openxmlformats.org/officeDocument/2006/relationships/image" Target="media/file281a4cf3ce0c.png"/><Relationship Id="rId105" Type="http://schemas.openxmlformats.org/officeDocument/2006/relationships/image" Target="media/file281a1a5c9d4c.png"/><Relationship Id="rId106" Type="http://schemas.openxmlformats.org/officeDocument/2006/relationships/image" Target="media/file281a365af619.png"/><Relationship Id="rId107" Type="http://schemas.openxmlformats.org/officeDocument/2006/relationships/image" Target="media/file281add2ff30.png"/><Relationship Id="rId108" Type="http://schemas.openxmlformats.org/officeDocument/2006/relationships/image" Target="media/file281a176faf67.png"/><Relationship Id="rId109" Type="http://schemas.openxmlformats.org/officeDocument/2006/relationships/image" Target="media/file281a25649f36.png"/><Relationship Id="rId110" Type="http://schemas.openxmlformats.org/officeDocument/2006/relationships/image" Target="media/file281a7110a567.png"/><Relationship Id="rId111" Type="http://schemas.openxmlformats.org/officeDocument/2006/relationships/image" Target="media/file281a7bdb472e.png"/><Relationship Id="rId112" Type="http://schemas.openxmlformats.org/officeDocument/2006/relationships/image" Target="media/file281a791e5c88.png"/><Relationship Id="rId113" Type="http://schemas.openxmlformats.org/officeDocument/2006/relationships/image" Target="media/file281a384d22d7.png"/><Relationship Id="rId114" Type="http://schemas.openxmlformats.org/officeDocument/2006/relationships/image" Target="media/file281a502a6e21.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Blood Pressure Monitoring in Critical Care</dc:title>
  <dc:creator>Navpreet Kamboj MScN2, Kristina Chang MScN1, Kelly Metcalfe PhD2, Charlene Chu PhD2, and Aaron Conway PhD1,2,3</dc:creator>
  <cp:keywords/>
  <dcterms:created xsi:type="dcterms:W3CDTF">2020-07-30T03:37:04Z</dcterms:created>
  <dcterms:modified xsi:type="dcterms:W3CDTF">2020-07-29T23:37:05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